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PIN Code]</w:t>
      </w:r>
      <w:r>
        <w:br/>
      </w:r>
      <w:r>
        <w:t xml:space="preserve">[Email Address]</w:t>
      </w:r>
      <w:r>
        <w:br/>
      </w:r>
      <w:r>
        <w:t xml:space="preserve">[Phone Number]</w:t>
      </w:r>
    </w:p>
    <w:p>
      <w:pPr>
        <w:pStyle w:val="BodyText"/>
      </w:pPr>
      <w:r>
        <w:t xml:space="preserve">Dear Hiring Manager,</w:t>
      </w:r>
      <w:r>
        <w:br/>
      </w:r>
      <w:r>
        <w:t xml:space="preserve">[Company Name]</w:t>
      </w:r>
      <w:r>
        <w:br/>
      </w:r>
      <w:r>
        <w:t xml:space="preserve">[Company Address]</w:t>
      </w:r>
      <w:r>
        <w:br/>
      </w:r>
      <w:r>
        <w:t xml:space="preserve">[City, State, PIN Code]</w:t>
      </w:r>
    </w:p>
    <w:p>
      <w:pPr>
        <w:pStyle w:val="BodyText"/>
      </w:pPr>
      <w:r>
        <w:t xml:space="preserve">As a dedicated and experienced Civil Engineer with a passion for shaping urban landscapes and addressing the unique challenges of modern infrastructure, I am excited to apply for the Civil Engineer position at your esteemed organization in India Mumbai. With over [X years] of hands-on experience in designing, managing, and executing civil engineering projects, I am confident that my technical expertise, problem-solving skills, and commitment to excellence align perfectly with the requirements of this role. My career has been driven by a deep understanding of the dynamic needs of cities like Mumbai, where infrastructure development plays a critical role in sustaining economic growth and improving quality of life.</w:t>
      </w:r>
    </w:p>
    <w:p>
      <w:pPr>
        <w:pStyle w:val="BodyText"/>
      </w:pPr>
      <w:r>
        <w:t xml:space="preserve">India Mumbai is one of the most vibrant and rapidly evolving urban centers in the world, presenting both opportunities and challenges for civil engineers. The city’s growth demands innovative solutions to address issues such as urbanization, transportation congestion, water management, and sustainable construction practices. Over the years, I have worked on projects that directly contribute to these objectives. For instance, during my tenure at [Previous Company Name], I led the design and implementation of a multi-story residential complex in Mumbai that incorporated eco-friendly materials and energy-efficient systems to meet the city’s growing demand for sustainable housing. This project not only met regulatory standards but also set a benchmark for future developments in the region.</w:t>
      </w:r>
    </w:p>
    <w:p>
      <w:pPr>
        <w:pStyle w:val="BodyText"/>
      </w:pPr>
      <w:r>
        <w:t xml:space="preserve">My expertise spans all phases of civil engineering projects, from initial planning and feasibility studies to construction supervision and post-completion evaluations. I hold a [Degree in Civil Engineering] from [University Name], where I graduated with distinction, and have since obtained professional certifications such as [Relevant Certifications, e.g., PEC, CPEGS]. My technical skills include proficiency in CAD software (AutoCAD, Revit), structural analysis tools (ETABS, SAP2000), and project management methodologies (Agile, Lean Construction). Additionally, I have a strong grasp of Indian construction codes and standards such as IS 456:2000 for concrete structures and IS 875:1987 for load calculations.</w:t>
      </w:r>
    </w:p>
    <w:p>
      <w:pPr>
        <w:pStyle w:val="BodyText"/>
      </w:pPr>
      <w:r>
        <w:t xml:space="preserve">What sets me apart as a Civil Engineer is my ability to balance technical precision with creative problem-solving. In Mumbai, where space constraints and environmental factors often complicate projects, I have consistently delivered solutions that optimize resources while ensuring safety and compliance. For example, while working on a commercial infrastructure project in the city’s central business district, I collaborated with architects and urban planners to design a vertical parking system that maximized limited land availability without compromising structural integrity. This initiative reduced traffic congestion in the area and received recognition from local authorities for its innovative approach.</w:t>
      </w:r>
    </w:p>
    <w:p>
      <w:pPr>
        <w:pStyle w:val="BodyText"/>
      </w:pPr>
      <w:r>
        <w:t xml:space="preserve">India Mumbai’s unique geographical and climatic conditions require civil engineers to adapt their strategies to mitigate risks such as flooding, seismic activity, and high humidity. I have extensive experience in designing drainage systems that address monsoon challenges, as well as earthquake-resistant structures tailored to the region’s geological profile. My work on a coastal road rehabilitation project in Mumbai’s Thane Creek area involved integrating flood barriers and permeable pavements to ensure long-term resilience against extreme weather events. This project not only enhanced public safety but also improved connectivity for thousands of residents.</w:t>
      </w:r>
    </w:p>
    <w:p>
      <w:pPr>
        <w:pStyle w:val="BodyText"/>
      </w:pPr>
      <w:r>
        <w:t xml:space="preserve">Beyond technical competencies, I bring strong interpersonal and leadership skills that are essential for coordinating multidisciplinary teams in fast-paced environments. As a team lead at [Previous Company Name], I managed a team of 15 engineers and technicians to complete a highway expansion project ahead of schedule, despite unforeseen challenges like material shortages and labor disputes. My ability to communicate effectively with stakeholders, including government agencies and local communities, ensured transparency and minimized project delays.</w:t>
      </w:r>
    </w:p>
    <w:p>
      <w:pPr>
        <w:pStyle w:val="BodyText"/>
      </w:pPr>
      <w:r>
        <w:t xml:space="preserve">I am particularly drawn to this opportunity in India Mumbai because of the city’s potential for transformative infrastructure development. Mumbai’s vision to become a global hub for innovation and sustainability aligns with my professional goals of contributing to meaningful projects that impact society at large. I am eager to leverage my skills and experience to support your organization’s mission of delivering high-quality engineering solutions that address the city’s evolving needs.</w:t>
      </w:r>
    </w:p>
    <w:p>
      <w:pPr>
        <w:pStyle w:val="BodyText"/>
      </w:pPr>
      <w:r>
        <w:t xml:space="preserve">In addition to my technical background, I am deeply committed to ethical practices and continuous learning. I actively participate in industry forums such as the Indian Institute of Civil Engineers (IICE) and regularly attend workshops on emerging technologies like BIM (Building Information Modeling) and smart infrastructure. This ensures that I remain at the forefront of advancements in civil engineering while maintaining a strong foundation in traditional methodologies.</w:t>
      </w:r>
    </w:p>
    <w:p>
      <w:pPr>
        <w:pStyle w:val="BodyText"/>
      </w:pPr>
      <w:r>
        <w:t xml:space="preserve">Thank you for considering my application. I would welcome the opportunity to discuss how my background, skills, and passion for civil engineering can contribute to your organization’s success in India Mumbai. Please feel free to contact me at [Phone Number] or [Email Address] at your earliest convenience. I look forward to the possibility of working together to build a sustainable and resilient future for this iconic c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 India Mumbai</dc:title>
  <dc:creator/>
  <cp:keywords/>
  <dcterms:created xsi:type="dcterms:W3CDTF">2026-07-21T02:29:28Z</dcterms:created>
  <dcterms:modified xsi:type="dcterms:W3CDTF">2026-07-21T02:29:28Z</dcterms:modified>
</cp:coreProperties>
</file>

<file path=docProps/custom.xml><?xml version="1.0" encoding="utf-8"?>
<Properties xmlns="http://schemas.openxmlformats.org/officeDocument/2006/custom-properties" xmlns:vt="http://schemas.openxmlformats.org/officeDocument/2006/docPropsVTypes"/>
</file>